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บน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Google และงานต่างๆบางครั้งเราจะใช้ Machine Learning หรือ AI โดย aiจากgoogle AcerGoogle และงานต่างๆบางครั้งเราจะใช้ Machine Learning หรือ AI โดย aiจากgoogle Google และงานต่างๆบางครั้งเราจะใช้ Machine Learning หรือ AI โดย aiจากgoogle ThaiThai Thai Thai !!#$%^&amp;๒๔ู฿๓๕๓๘+นะครับนะทดสอบนะครับ นะค่ะ อิอิซ่าส์ห้าห้าบวกนะครับทดสอบนะครับ นะค่ะ อิอิซ่าส์ห้าห้าบวกนะครับต่างต่างต่างๆนาๆทดสอบคำว่าต่างๆนานๆควยๆตอิอิต่าง ๆต่างๆ ต่าง ๆๆๆต่างๆ ต่างๆ ๆๆๆๆๆๆๆๆๆๆๆๆๆๆอิๆๆๆๆต่าง ๆ ต่างๆ ตชต่างๆต่างๆต่างๆตต่างๆนานๆต่าง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บนแบ่งพิมพ์</dc:title>
  <dc:creator/>
  <cp:keywords/>
  <dcterms:created xsi:type="dcterms:W3CDTF">2021-05-28T09:52:03Z</dcterms:created>
  <dcterms:modified xsi:type="dcterms:W3CDTF">2021-05-28T0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6.02 น.</vt:lpwstr>
  </property>
  <property fmtid="{D5CDD505-2E9C-101B-9397-08002B2CF9AE}" pid="3" name="subtitle">
    <vt:lpwstr/>
  </property>
</Properties>
</file>